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43939" w14:textId="4D63EABE" w:rsidR="007C6593" w:rsidRPr="00494309" w:rsidRDefault="00BA2E9F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Junginys, kurio bendroji formulė</w:t>
      </w:r>
      <w:r w:rsidR="00421977" w:rsidRPr="00494309">
        <w:rPr>
          <w:rFonts w:ascii="Helvetica" w:hAnsi="Helvetica" w:cs="Arial"/>
          <w:sz w:val="20"/>
          <w:szCs w:val="24"/>
          <w:lang w:val="lt-LT"/>
        </w:rPr>
        <w:t xml:space="preserve"> (I):</w:t>
      </w:r>
    </w:p>
    <w:p w14:paraId="036FD91A" w14:textId="1BF7C66B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365745E" wp14:editId="0F787A48">
            <wp:extent cx="1659890" cy="17760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890" cy="177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1422F" w14:textId="71CEA390" w:rsidR="00421977" w:rsidRPr="00494309" w:rsidRDefault="00854FA0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arba jo druska</w:t>
      </w:r>
      <w:r w:rsidR="00421977"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494309">
        <w:rPr>
          <w:rFonts w:ascii="Helvetica" w:hAnsi="Helvetica" w:cs="Arial"/>
          <w:sz w:val="20"/>
          <w:szCs w:val="24"/>
          <w:lang w:val="lt-LT"/>
        </w:rPr>
        <w:t>kur</w:t>
      </w:r>
    </w:p>
    <w:p w14:paraId="07BE43E7" w14:textId="664450D6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A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reiškia grupę</w:t>
      </w:r>
      <w:r w:rsidRPr="00494309">
        <w:rPr>
          <w:rFonts w:ascii="Helvetica" w:hAnsi="Helvetica" w:cs="Arial"/>
          <w:sz w:val="20"/>
          <w:szCs w:val="24"/>
          <w:lang w:val="lt-LT"/>
        </w:rPr>
        <w:t>:</w:t>
      </w:r>
    </w:p>
    <w:p w14:paraId="265860AC" w14:textId="7267A139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F94CC80" wp14:editId="263FA347">
            <wp:extent cx="2716530" cy="977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530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2CDB3" w14:textId="658663BA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A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494309">
        <w:rPr>
          <w:rFonts w:ascii="Helvetica" w:hAnsi="Helvetica" w:cs="Arial"/>
          <w:sz w:val="20"/>
          <w:szCs w:val="24"/>
          <w:lang w:val="lt-LT"/>
        </w:rPr>
        <w:t>N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CH;</w:t>
      </w:r>
    </w:p>
    <w:p w14:paraId="790A16E1" w14:textId="6FACCDC7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A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854FA0"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 xml:space="preserve">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494309">
        <w:rPr>
          <w:rFonts w:ascii="Helvetica" w:hAnsi="Helvetica" w:cs="Arial"/>
          <w:sz w:val="20"/>
          <w:szCs w:val="24"/>
          <w:lang w:val="lt-LT"/>
        </w:rPr>
        <w:t>N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C-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A2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131CA130" w14:textId="535F4B1F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A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494309">
        <w:rPr>
          <w:rFonts w:ascii="Helvetica" w:hAnsi="Helvetica" w:cs="Arial"/>
          <w:sz w:val="20"/>
          <w:szCs w:val="24"/>
          <w:lang w:val="lt-LT"/>
        </w:rPr>
        <w:t>N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C-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A3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4C607432" w14:textId="09D1B99C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A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494309">
        <w:rPr>
          <w:rFonts w:ascii="Helvetica" w:hAnsi="Helvetica" w:cs="Arial"/>
          <w:sz w:val="20"/>
          <w:szCs w:val="24"/>
          <w:lang w:val="lt-LT"/>
        </w:rPr>
        <w:t>NH, 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S;</w:t>
      </w:r>
    </w:p>
    <w:p w14:paraId="2B568020" w14:textId="67B440FE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A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494309">
        <w:rPr>
          <w:rFonts w:ascii="Helvetica" w:hAnsi="Helvetica" w:cs="Arial"/>
          <w:sz w:val="20"/>
          <w:szCs w:val="24"/>
          <w:lang w:val="lt-LT"/>
        </w:rPr>
        <w:t>N-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A5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307E1CEC" w14:textId="63C12FD9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A1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reiškia vandenilio atomą arba metilo grupę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4446A6BB" w14:textId="3A78A30D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A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A3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kiekvienas, nepriklausomai vienas nuo kito, reiškia vandenilio atomą, halogeno atomą</w:t>
      </w:r>
      <w:r w:rsidRPr="00494309">
        <w:rPr>
          <w:rFonts w:ascii="Helvetica" w:hAnsi="Helvetica" w:cs="Arial"/>
          <w:sz w:val="20"/>
          <w:szCs w:val="24"/>
          <w:lang w:val="lt-LT"/>
        </w:rPr>
        <w:t>, OH, CN, NH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  <w:r w:rsidR="00987D9C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94309">
        <w:rPr>
          <w:rFonts w:ascii="Helvetica" w:hAnsi="Helvetica" w:cs="Arial"/>
          <w:sz w:val="20"/>
          <w:szCs w:val="24"/>
          <w:lang w:val="lt-LT"/>
        </w:rPr>
        <w:t>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ą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kuris gali būti pakeistas viena arba daugiau, identiška (-ų) arba skirtinga (-ų), grupe (-</w:t>
      </w:r>
      <w:r w:rsidR="006275A4" w:rsidRPr="00494309">
        <w:rPr>
          <w:rFonts w:ascii="Helvetica" w:hAnsi="Helvetica" w:cs="Arial"/>
          <w:sz w:val="20"/>
          <w:szCs w:val="24"/>
          <w:lang w:val="lt-LT"/>
        </w:rPr>
        <w:t>ių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), parinkta (-</w:t>
      </w:r>
      <w:r w:rsidR="006275A4" w:rsidRPr="00494309">
        <w:rPr>
          <w:rFonts w:ascii="Helvetica" w:hAnsi="Helvetica" w:cs="Arial"/>
          <w:sz w:val="20"/>
          <w:szCs w:val="24"/>
          <w:lang w:val="lt-LT"/>
        </w:rPr>
        <w:t>ų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) iš halogeno atomo</w:t>
      </w:r>
      <w:r w:rsidRPr="00494309">
        <w:rPr>
          <w:rFonts w:ascii="Helvetica" w:hAnsi="Helvetica" w:cs="Arial"/>
          <w:sz w:val="20"/>
          <w:szCs w:val="24"/>
          <w:lang w:val="lt-LT"/>
        </w:rPr>
        <w:t>, OH, =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NH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;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kuri gali būti pakeista </w:t>
      </w:r>
      <w:r w:rsidR="006275A4" w:rsidRPr="00494309">
        <w:rPr>
          <w:rFonts w:ascii="Helvetica" w:hAnsi="Helvetica" w:cs="Arial"/>
          <w:sz w:val="20"/>
          <w:szCs w:val="24"/>
          <w:lang w:val="lt-LT"/>
        </w:rPr>
        <w:t>viena arba daugiau, identiška (-ų) arba skirtinga (-ų), grupe (-ių), parinkta (-ų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š halogeno atomo</w:t>
      </w:r>
      <w:r w:rsidRPr="00494309">
        <w:rPr>
          <w:rFonts w:ascii="Helvetica" w:hAnsi="Helvetica" w:cs="Arial"/>
          <w:sz w:val="20"/>
          <w:szCs w:val="24"/>
          <w:lang w:val="lt-LT"/>
        </w:rPr>
        <w:t>, OH, =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NH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;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494309">
        <w:rPr>
          <w:rFonts w:ascii="Helvetica" w:hAnsi="Helvetica" w:cs="Arial"/>
          <w:sz w:val="20"/>
          <w:szCs w:val="24"/>
          <w:lang w:val="lt-LT"/>
        </w:rPr>
        <w:t>)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alkilą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kuris gali būti pakeistas </w:t>
      </w:r>
      <w:r w:rsidR="006275A4" w:rsidRPr="00494309">
        <w:rPr>
          <w:rFonts w:ascii="Helvetica" w:hAnsi="Helvetica" w:cs="Arial"/>
          <w:sz w:val="20"/>
          <w:szCs w:val="24"/>
          <w:lang w:val="lt-LT"/>
        </w:rPr>
        <w:t>viena arba daugiau, identiška (-ų) arba skirtinga (-ų), grupe (-ių), parinkta (-ų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š halogeno atomo</w:t>
      </w:r>
      <w:r w:rsidRPr="00494309">
        <w:rPr>
          <w:rFonts w:ascii="Helvetica" w:hAnsi="Helvetica" w:cs="Arial"/>
          <w:sz w:val="20"/>
          <w:szCs w:val="24"/>
          <w:lang w:val="lt-LT"/>
        </w:rPr>
        <w:t>, OH, =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NH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; C(O)N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B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B2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N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B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B2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3B63AA38" w14:textId="35331B82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B1</w:t>
      </w:r>
      <w:r w:rsidRPr="00494309">
        <w:rPr>
          <w:rFonts w:ascii="Helvetica" w:hAnsi="Helvetica" w:cs="Arial"/>
          <w:sz w:val="20"/>
          <w:szCs w:val="24"/>
          <w:lang w:val="lt-LT"/>
        </w:rPr>
        <w:t>,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B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A5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kiekvienas, nepriklausomai vienas nuo kito, reiškia vandenilio atomą arba </w:t>
      </w:r>
      <w:r w:rsidRPr="00494309">
        <w:rPr>
          <w:rFonts w:ascii="Helvetica" w:hAnsi="Helvetica" w:cs="Arial"/>
          <w:sz w:val="20"/>
          <w:szCs w:val="24"/>
          <w:lang w:val="lt-LT"/>
        </w:rPr>
        <w:t>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>,</w:t>
      </w:r>
      <w:r w:rsidR="00987D9C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kuri gali būti pakeista </w:t>
      </w:r>
      <w:r w:rsidR="006275A4" w:rsidRPr="00494309">
        <w:rPr>
          <w:rFonts w:ascii="Helvetica" w:hAnsi="Helvetica" w:cs="Arial"/>
          <w:sz w:val="20"/>
          <w:szCs w:val="24"/>
          <w:lang w:val="lt-LT"/>
        </w:rPr>
        <w:t>viena arba daugiau, identiška (-ų) arba skirtinga (-ų), grupe (-ių), parinkta (-ų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š halogeno atomo</w:t>
      </w:r>
      <w:r w:rsidRPr="00494309">
        <w:rPr>
          <w:rFonts w:ascii="Helvetica" w:hAnsi="Helvetica" w:cs="Arial"/>
          <w:sz w:val="20"/>
          <w:szCs w:val="24"/>
          <w:lang w:val="lt-LT"/>
        </w:rPr>
        <w:t>, OH,</w:t>
      </w:r>
      <w:r w:rsidR="00987D9C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94309">
        <w:rPr>
          <w:rFonts w:ascii="Helvetica" w:hAnsi="Helvetica" w:cs="Arial"/>
          <w:sz w:val="20"/>
          <w:szCs w:val="24"/>
          <w:lang w:val="lt-LT"/>
        </w:rPr>
        <w:t>=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NH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3096D22E" w14:textId="4DBA13CF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494309">
        <w:rPr>
          <w:rFonts w:ascii="Helvetica" w:hAnsi="Helvetica" w:cs="Arial"/>
          <w:sz w:val="20"/>
          <w:szCs w:val="24"/>
          <w:lang w:val="lt-LT"/>
        </w:rPr>
        <w:t>)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ė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ė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ali būti pakeista vien</w:t>
      </w:r>
      <w:r w:rsidR="00172FD1" w:rsidRPr="00494309">
        <w:rPr>
          <w:rFonts w:ascii="Helvetica" w:hAnsi="Helvetica" w:cs="Arial"/>
          <w:sz w:val="20"/>
          <w:szCs w:val="24"/>
          <w:lang w:val="lt-LT"/>
        </w:rPr>
        <w:t>a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6275A4" w:rsidRPr="00494309">
        <w:rPr>
          <w:rFonts w:ascii="Helvetica" w:hAnsi="Helvetica" w:cs="Arial"/>
          <w:sz w:val="20"/>
          <w:szCs w:val="24"/>
          <w:lang w:val="lt-LT"/>
        </w:rPr>
        <w:t>daugiau, identiška (-ų) arba skirtinga (-ų), grupe (-ių), parinkta (-ų)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 xml:space="preserve"> iš deuterio atomo, halogeno atomo</w:t>
      </w:r>
      <w:r w:rsidRPr="00494309">
        <w:rPr>
          <w:rFonts w:ascii="Helvetica" w:hAnsi="Helvetica" w:cs="Arial"/>
          <w:sz w:val="20"/>
          <w:szCs w:val="24"/>
          <w:lang w:val="lt-LT"/>
        </w:rPr>
        <w:t>, OH, =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NH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250A0315" w14:textId="01E6F9E8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 vandenilio atomą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deuteri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0C250457" w14:textId="50ED7FA5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 vandenilio atomą</w:t>
      </w:r>
      <w:r w:rsidRPr="00494309">
        <w:rPr>
          <w:rFonts w:ascii="Helvetica" w:hAnsi="Helvetica" w:cs="Arial"/>
          <w:sz w:val="20"/>
          <w:szCs w:val="24"/>
          <w:lang w:val="lt-LT"/>
        </w:rPr>
        <w:t>,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ą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halo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en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ę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03242A91" w14:textId="234753E8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E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C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2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3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Hce;</w:t>
      </w:r>
      <w:r w:rsidR="008158EB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28891B0A" w14:textId="4343AFD8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Hce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mono-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biciklinį, iš dalies neprisotintą arba aromatinį heterociklą, turintį nuo 3 iki 10 C atomų ir po 1-4 heteroatom</w:t>
      </w:r>
      <w:r w:rsidR="00172FD1" w:rsidRPr="00494309">
        <w:rPr>
          <w:rFonts w:ascii="Helvetica" w:hAnsi="Helvetica" w:cs="Arial"/>
          <w:sz w:val="20"/>
          <w:szCs w:val="24"/>
          <w:lang w:val="lt-LT"/>
        </w:rPr>
        <w:t>ą (-us)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 xml:space="preserve"> kiekvienas, nepriklausomai vienas nuo kito, parinktus iš N, O arba S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heterociklas yra nepakeistas arba gali būti mono-, di- arba tripakeistas, kiekvienu atveju nepriklausomai, halogeno atomu</w:t>
      </w:r>
      <w:r w:rsidRPr="00494309">
        <w:rPr>
          <w:rFonts w:ascii="Helvetica" w:hAnsi="Helvetica" w:cs="Arial"/>
          <w:sz w:val="20"/>
          <w:szCs w:val="24"/>
          <w:lang w:val="lt-LT"/>
        </w:rPr>
        <w:t>, OH, G,</w:t>
      </w:r>
      <w:r w:rsidR="00987D9C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94309">
        <w:rPr>
          <w:rFonts w:ascii="Helvetica" w:hAnsi="Helvetica" w:cs="Arial"/>
          <w:sz w:val="20"/>
          <w:szCs w:val="24"/>
          <w:lang w:val="lt-LT"/>
        </w:rPr>
        <w:t>N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ir (arba)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=O;</w:t>
      </w:r>
    </w:p>
    <w:p w14:paraId="2EDF1118" w14:textId="1809832B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kiekvienas, nepriklausomai vienas nuo kito, reiškia vandenilio atomą arba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ę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3D668D5B" w14:textId="081C7F2C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lastRenderedPageBreak/>
        <w:t xml:space="preserve">G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kurioje nuo 1 iki 7 H atomų kiekvienu atveju nepriklausomai gali būti pakeisti halogeno atomu</w:t>
      </w:r>
      <w:r w:rsidRPr="00494309">
        <w:rPr>
          <w:rFonts w:ascii="Helvetica" w:hAnsi="Helvetica" w:cs="Arial"/>
          <w:sz w:val="20"/>
          <w:szCs w:val="24"/>
          <w:lang w:val="lt-LT"/>
        </w:rPr>
        <w:t>, O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G1</w:t>
      </w:r>
      <w:r w:rsidRPr="00494309">
        <w:rPr>
          <w:rFonts w:ascii="Helvetica" w:hAnsi="Helvetica" w:cs="Arial"/>
          <w:sz w:val="20"/>
          <w:szCs w:val="24"/>
          <w:lang w:val="lt-LT"/>
        </w:rPr>
        <w:t>, CN, N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G2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G3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cikl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172FD1" w:rsidRPr="00494309">
        <w:rPr>
          <w:rFonts w:ascii="Helvetica" w:hAnsi="Helvetica" w:cs="Arial"/>
          <w:sz w:val="20"/>
          <w:szCs w:val="24"/>
          <w:lang w:val="lt-LT"/>
        </w:rPr>
        <w:t>u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ir (arba)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kurioje viena CH</w:t>
      </w:r>
      <w:r w:rsidR="00EB417B"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 xml:space="preserve"> grupė arba dvi negretimos CH</w:t>
      </w:r>
      <w:r w:rsidR="00EB417B"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 xml:space="preserve"> grupės, gali būti pakeistos O</w:t>
      </w:r>
      <w:r w:rsidRPr="00494309">
        <w:rPr>
          <w:rFonts w:ascii="Helvetica" w:hAnsi="Helvetica" w:cs="Arial"/>
          <w:sz w:val="20"/>
          <w:szCs w:val="24"/>
          <w:lang w:val="lt-LT"/>
        </w:rPr>
        <w:t>, C(O), OC(O), C(O)O, C(O)NH, NH, S, SO, SO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ir (arba)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CH=CH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e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02131BE0" w14:textId="45997CD5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G1</w:t>
      </w:r>
      <w:r w:rsidRPr="00494309">
        <w:rPr>
          <w:rFonts w:ascii="Helvetica" w:hAnsi="Helvetica" w:cs="Arial"/>
          <w:sz w:val="20"/>
          <w:szCs w:val="24"/>
          <w:lang w:val="lt-LT"/>
        </w:rPr>
        <w:t>,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G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G3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kiekvienas, nepriklausomai vienas nuo kito, reiškia vandenilio atomą</w:t>
      </w:r>
      <w:r w:rsidRPr="00494309">
        <w:rPr>
          <w:rFonts w:ascii="Helvetica" w:hAnsi="Helvetica" w:cs="Arial"/>
          <w:sz w:val="20"/>
          <w:szCs w:val="24"/>
          <w:lang w:val="lt-LT"/>
        </w:rPr>
        <w:t>,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>,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494309">
        <w:rPr>
          <w:rFonts w:ascii="Helvetica" w:hAnsi="Helvetica" w:cs="Arial"/>
          <w:sz w:val="20"/>
          <w:szCs w:val="24"/>
          <w:lang w:val="lt-LT"/>
        </w:rPr>
        <w:t>)halo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en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>,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494309">
        <w:rPr>
          <w:rFonts w:ascii="Helvetica" w:hAnsi="Helvetica" w:cs="Arial"/>
          <w:sz w:val="20"/>
          <w:szCs w:val="24"/>
          <w:lang w:val="lt-LT"/>
        </w:rPr>
        <w:t>) h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i</w:t>
      </w:r>
      <w:r w:rsidRPr="00494309">
        <w:rPr>
          <w:rFonts w:ascii="Helvetica" w:hAnsi="Helvetica" w:cs="Arial"/>
          <w:sz w:val="20"/>
          <w:szCs w:val="24"/>
          <w:lang w:val="lt-LT"/>
        </w:rPr>
        <w:t>dr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>,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494309">
        <w:rPr>
          <w:rFonts w:ascii="Helvetica" w:hAnsi="Helvetica" w:cs="Arial"/>
          <w:sz w:val="20"/>
          <w:szCs w:val="24"/>
          <w:lang w:val="lt-LT"/>
        </w:rPr>
        <w:t>) heter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ą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cikl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ę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</w:p>
    <w:p w14:paraId="3A623F9A" w14:textId="4458FFE6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1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2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kiekvienas, nepriklausomai vienas nuo kito, reiškia vandenilio atomą, halogeno atomą arba </w:t>
      </w:r>
      <w:r w:rsidRPr="00494309">
        <w:rPr>
          <w:rFonts w:ascii="Helvetica" w:hAnsi="Helvetica" w:cs="Arial"/>
          <w:sz w:val="20"/>
          <w:szCs w:val="24"/>
          <w:lang w:val="lt-LT"/>
        </w:rPr>
        <w:t>G;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1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2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paimti kartu, sudar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=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Cyc;</w:t>
      </w:r>
    </w:p>
    <w:p w14:paraId="662ED26E" w14:textId="03BA0ABA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3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 vandenilio atomą</w:t>
      </w:r>
      <w:r w:rsidRPr="00494309">
        <w:rPr>
          <w:rFonts w:ascii="Helvetica" w:hAnsi="Helvetica" w:cs="Arial"/>
          <w:sz w:val="20"/>
          <w:szCs w:val="24"/>
          <w:lang w:val="lt-LT"/>
        </w:rPr>
        <w:t>, halogen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>, G, OG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OH;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ir</w:t>
      </w:r>
    </w:p>
    <w:p w14:paraId="240E6151" w14:textId="182A50EB" w:rsidR="00421977" w:rsidRPr="00494309" w:rsidRDefault="00EB417B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Cyc reiškia mono- arba biciklinę, sočiąją arba iš dalies nesočiąją </w:t>
      </w:r>
      <w:r w:rsidR="00303337" w:rsidRPr="00494309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494309">
        <w:rPr>
          <w:rFonts w:ascii="Helvetica" w:hAnsi="Helvetica" w:cs="Arial"/>
          <w:sz w:val="20"/>
          <w:szCs w:val="24"/>
          <w:lang w:val="lt-LT"/>
        </w:rPr>
        <w:t>3</w:t>
      </w:r>
      <w:r w:rsidR="00303337" w:rsidRPr="00494309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10 narių cikloalkilo grupę arba </w:t>
      </w:r>
      <w:r w:rsidR="00303337" w:rsidRPr="00494309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494309">
        <w:rPr>
          <w:rFonts w:ascii="Helvetica" w:hAnsi="Helvetica" w:cs="Arial"/>
          <w:sz w:val="20"/>
          <w:szCs w:val="24"/>
          <w:lang w:val="lt-LT"/>
        </w:rPr>
        <w:t>4</w:t>
      </w:r>
      <w:r w:rsidR="00303337" w:rsidRPr="00494309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494309">
        <w:rPr>
          <w:rFonts w:ascii="Helvetica" w:hAnsi="Helvetica" w:cs="Arial"/>
          <w:sz w:val="20"/>
          <w:szCs w:val="24"/>
          <w:lang w:val="lt-LT"/>
        </w:rPr>
        <w:t>10 narių heterocikloalkilo grupę, turinčią po 1-3 heteroatom</w:t>
      </w:r>
      <w:r w:rsidR="00303337" w:rsidRPr="00494309">
        <w:rPr>
          <w:rFonts w:ascii="Helvetica" w:hAnsi="Helvetica" w:cs="Arial"/>
          <w:sz w:val="20"/>
          <w:szCs w:val="24"/>
          <w:lang w:val="lt-LT"/>
        </w:rPr>
        <w:t>ą (-</w:t>
      </w:r>
      <w:r w:rsidRPr="00494309">
        <w:rPr>
          <w:rFonts w:ascii="Helvetica" w:hAnsi="Helvetica" w:cs="Arial"/>
          <w:sz w:val="20"/>
          <w:szCs w:val="24"/>
          <w:lang w:val="lt-LT"/>
        </w:rPr>
        <w:t>us</w:t>
      </w:r>
      <w:r w:rsidR="00303337" w:rsidRPr="00494309">
        <w:rPr>
          <w:rFonts w:ascii="Helvetica" w:hAnsi="Helvetica" w:cs="Arial"/>
          <w:sz w:val="20"/>
          <w:szCs w:val="24"/>
          <w:lang w:val="lt-LT"/>
        </w:rPr>
        <w:t>) kiekviena</w:t>
      </w:r>
      <w:r w:rsidRPr="00494309">
        <w:rPr>
          <w:rFonts w:ascii="Helvetica" w:hAnsi="Helvetica" w:cs="Arial"/>
          <w:sz w:val="20"/>
          <w:szCs w:val="24"/>
          <w:lang w:val="lt-LT"/>
        </w:rPr>
        <w:t>, nepriklausomai viena nuo kito</w:t>
      </w:r>
      <w:r w:rsidR="00FF357E" w:rsidRPr="00494309">
        <w:rPr>
          <w:rFonts w:ascii="Helvetica" w:hAnsi="Helvetica" w:cs="Arial"/>
          <w:sz w:val="20"/>
          <w:szCs w:val="24"/>
          <w:lang w:val="lt-LT"/>
        </w:rPr>
        <w:t>s</w:t>
      </w:r>
      <w:r w:rsidRPr="00494309">
        <w:rPr>
          <w:rFonts w:ascii="Helvetica" w:hAnsi="Helvetica" w:cs="Arial"/>
          <w:sz w:val="20"/>
          <w:szCs w:val="24"/>
          <w:lang w:val="lt-LT"/>
        </w:rPr>
        <w:t>, parinktus iš N</w:t>
      </w:r>
      <w:r w:rsidR="00421977" w:rsidRPr="00494309">
        <w:rPr>
          <w:rFonts w:ascii="Helvetica" w:hAnsi="Helvetica" w:cs="Arial"/>
          <w:sz w:val="20"/>
          <w:szCs w:val="24"/>
          <w:lang w:val="lt-LT"/>
        </w:rPr>
        <w:t>, 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21977" w:rsidRPr="00494309">
        <w:rPr>
          <w:rFonts w:ascii="Helvetica" w:hAnsi="Helvetica" w:cs="Arial"/>
          <w:sz w:val="20"/>
          <w:szCs w:val="24"/>
          <w:lang w:val="lt-LT"/>
        </w:rPr>
        <w:t xml:space="preserve">S, </w:t>
      </w:r>
      <w:r w:rsidRPr="00494309">
        <w:rPr>
          <w:rFonts w:ascii="Helvetica" w:hAnsi="Helvetica" w:cs="Arial"/>
          <w:sz w:val="20"/>
          <w:szCs w:val="24"/>
          <w:lang w:val="lt-LT"/>
        </w:rPr>
        <w:t>kur</w:t>
      </w:r>
      <w:r w:rsidR="00421977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94309">
        <w:rPr>
          <w:rFonts w:ascii="Helvetica" w:hAnsi="Helvetica" w:cs="Arial"/>
          <w:sz w:val="20"/>
          <w:szCs w:val="24"/>
          <w:lang w:val="lt-LT"/>
        </w:rPr>
        <w:t>cikl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Pr="00494309">
        <w:rPr>
          <w:rFonts w:ascii="Helvetica" w:hAnsi="Helvetica" w:cs="Arial"/>
          <w:sz w:val="20"/>
          <w:szCs w:val="24"/>
          <w:lang w:val="lt-LT"/>
        </w:rPr>
        <w:t>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21977" w:rsidRPr="00494309">
        <w:rPr>
          <w:rFonts w:ascii="Helvetica" w:hAnsi="Helvetica" w:cs="Arial"/>
          <w:sz w:val="20"/>
          <w:szCs w:val="24"/>
          <w:lang w:val="lt-LT"/>
        </w:rPr>
        <w:t>hetero</w:t>
      </w:r>
      <w:r w:rsidRPr="00494309">
        <w:rPr>
          <w:rFonts w:ascii="Helvetica" w:hAnsi="Helvetica" w:cs="Arial"/>
          <w:sz w:val="20"/>
          <w:szCs w:val="24"/>
          <w:lang w:val="lt-LT"/>
        </w:rPr>
        <w:t>cikl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Pr="00494309">
        <w:rPr>
          <w:rFonts w:ascii="Helvetica" w:hAnsi="Helvetica" w:cs="Arial"/>
          <w:sz w:val="20"/>
          <w:szCs w:val="24"/>
          <w:lang w:val="lt-LT"/>
        </w:rPr>
        <w:t>o</w:t>
      </w:r>
      <w:r w:rsidR="00421977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94309">
        <w:rPr>
          <w:rFonts w:ascii="Helvetica" w:hAnsi="Helvetica" w:cs="Arial"/>
          <w:sz w:val="20"/>
          <w:szCs w:val="24"/>
          <w:lang w:val="lt-LT"/>
        </w:rPr>
        <w:t>grupė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494309">
        <w:rPr>
          <w:rFonts w:ascii="Helvetica" w:hAnsi="Helvetica" w:cs="Arial"/>
          <w:sz w:val="20"/>
          <w:szCs w:val="24"/>
          <w:lang w:val="lt-LT"/>
        </w:rPr>
        <w:t>nepakeista arba gali būti mono-, di-, tri- arba tetrapakeista, kiekvienu atveju nepriklausomai, halogeno atomu</w:t>
      </w:r>
      <w:r w:rsidR="00421977" w:rsidRPr="00494309">
        <w:rPr>
          <w:rFonts w:ascii="Helvetica" w:hAnsi="Helvetica" w:cs="Arial"/>
          <w:sz w:val="20"/>
          <w:szCs w:val="24"/>
          <w:lang w:val="lt-LT"/>
        </w:rPr>
        <w:t>, OH, G, NR</w:t>
      </w:r>
      <w:r w:rsidR="00421977"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="00421977" w:rsidRPr="00494309">
        <w:rPr>
          <w:rFonts w:ascii="Helvetica" w:hAnsi="Helvetica" w:cs="Arial"/>
          <w:sz w:val="20"/>
          <w:szCs w:val="24"/>
          <w:lang w:val="lt-LT"/>
        </w:rPr>
        <w:t>R</w:t>
      </w:r>
      <w:r w:rsidR="00421977"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="00421977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94309">
        <w:rPr>
          <w:rFonts w:ascii="Helvetica" w:hAnsi="Helvetica" w:cs="Arial"/>
          <w:sz w:val="20"/>
          <w:szCs w:val="24"/>
          <w:lang w:val="lt-LT"/>
        </w:rPr>
        <w:t>ir (arba)</w:t>
      </w:r>
      <w:r w:rsidR="00421977" w:rsidRPr="00494309">
        <w:rPr>
          <w:rFonts w:ascii="Helvetica" w:hAnsi="Helvetica" w:cs="Arial"/>
          <w:sz w:val="20"/>
          <w:szCs w:val="24"/>
          <w:lang w:val="lt-LT"/>
        </w:rPr>
        <w:t xml:space="preserve"> =O.</w:t>
      </w:r>
    </w:p>
    <w:p w14:paraId="6FA3CDCB" w14:textId="7A1AD8CF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B12C408" w14:textId="4D073C61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Junginys arba druska pagal 1 punktą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494309">
        <w:rPr>
          <w:rFonts w:ascii="Helvetica" w:hAnsi="Helvetica" w:cs="Arial"/>
          <w:sz w:val="20"/>
          <w:szCs w:val="24"/>
          <w:lang w:val="lt-LT"/>
        </w:rPr>
        <w:t>)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alkil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="00987D9C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alkilo grupė arba alkoksialkil</w:t>
      </w:r>
      <w:r w:rsidR="00FF357E" w:rsidRPr="00494309">
        <w:rPr>
          <w:rFonts w:ascii="Helvetica" w:hAnsi="Helvetica" w:cs="Arial"/>
          <w:sz w:val="20"/>
          <w:szCs w:val="24"/>
          <w:lang w:val="lt-LT"/>
        </w:rPr>
        <w:t>o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grupė gali būti pakeista viena arba </w:t>
      </w:r>
      <w:r w:rsidR="00FF357E" w:rsidRPr="00494309">
        <w:rPr>
          <w:rFonts w:ascii="Helvetica" w:hAnsi="Helvetica" w:cs="Arial"/>
          <w:sz w:val="20"/>
          <w:szCs w:val="24"/>
          <w:lang w:val="lt-LT"/>
        </w:rPr>
        <w:t>daugiau, identiška (-ų) arba skirtinga (-ų), grupe (-ių), parinkta (-ų)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iš deuterio atomo, halogeno atom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OH.</w:t>
      </w:r>
    </w:p>
    <w:p w14:paraId="47D8503E" w14:textId="77777777" w:rsidR="00987D9C" w:rsidRPr="00494309" w:rsidRDefault="00987D9C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9F7725A" w14:textId="379734D7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Junginys arba druska pagal 1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494309">
        <w:rPr>
          <w:rFonts w:ascii="Helvetica" w:hAnsi="Helvetica" w:cs="Arial"/>
          <w:sz w:val="20"/>
          <w:szCs w:val="24"/>
          <w:lang w:val="lt-LT"/>
        </w:rPr>
        <w:t>2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reiškia vandenilio atomą arba metilo grupę</w:t>
      </w:r>
      <w:r w:rsidRPr="00494309">
        <w:rPr>
          <w:rFonts w:ascii="Helvetica" w:hAnsi="Helvetica" w:cs="Arial"/>
          <w:sz w:val="20"/>
          <w:szCs w:val="24"/>
          <w:lang w:val="lt-LT"/>
        </w:rPr>
        <w:t>.</w:t>
      </w:r>
    </w:p>
    <w:p w14:paraId="16A624E6" w14:textId="77777777" w:rsidR="00987D9C" w:rsidRPr="00494309" w:rsidRDefault="00987D9C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5D1953" w14:textId="7B7DAB9B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Junginys arba druska 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pagal bet kurį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-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3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E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494309">
        <w:rPr>
          <w:rFonts w:ascii="Helvetica" w:hAnsi="Helvetica" w:cs="Arial"/>
          <w:sz w:val="20"/>
          <w:szCs w:val="24"/>
          <w:lang w:val="lt-LT"/>
        </w:rPr>
        <w:t>C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2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3</w:t>
      </w:r>
      <w:r w:rsidRPr="00494309">
        <w:rPr>
          <w:rFonts w:ascii="Helvetica" w:hAnsi="Helvetica" w:cs="Arial"/>
          <w:sz w:val="20"/>
          <w:szCs w:val="24"/>
          <w:lang w:val="lt-LT"/>
        </w:rPr>
        <w:t>;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1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 vandenilio atomą</w:t>
      </w:r>
      <w:r w:rsidRPr="00494309">
        <w:rPr>
          <w:rFonts w:ascii="Helvetica" w:hAnsi="Helvetica" w:cs="Arial"/>
          <w:sz w:val="20"/>
          <w:szCs w:val="24"/>
          <w:lang w:val="lt-LT"/>
        </w:rPr>
        <w:t>, fluor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>, met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ą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et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ą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iekvienas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3</w:t>
      </w:r>
      <w:r w:rsidR="00AC14CC" w:rsidRPr="00494309">
        <w:rPr>
          <w:rFonts w:ascii="Helvetica" w:hAnsi="Helvetica"/>
          <w:sz w:val="20"/>
          <w:lang w:val="lt-LT"/>
        </w:rPr>
        <w:t xml:space="preserve">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yra apibrėžtas kaip 1 punkte</w:t>
      </w:r>
      <w:r w:rsidRPr="00494309">
        <w:rPr>
          <w:rFonts w:ascii="Helvetica" w:hAnsi="Helvetica" w:cs="Arial"/>
          <w:sz w:val="20"/>
          <w:szCs w:val="24"/>
          <w:lang w:val="lt-LT"/>
        </w:rPr>
        <w:t>.</w:t>
      </w:r>
    </w:p>
    <w:p w14:paraId="5F4FCDE8" w14:textId="77777777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7D6700" w14:textId="2B177998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Junginys arba druska 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pagal bet kurį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-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4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2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 vandenilio atomą</w:t>
      </w:r>
      <w:r w:rsidRPr="00494309">
        <w:rPr>
          <w:rFonts w:ascii="Helvetica" w:hAnsi="Helvetica" w:cs="Arial"/>
          <w:sz w:val="20"/>
          <w:szCs w:val="24"/>
          <w:lang w:val="lt-LT"/>
        </w:rPr>
        <w:t>, fluor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>,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pageidautina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ioje nuo 1 iki 4 H atomų kiekvienu atveju nepriklausomai gali būti pakeisti fluoro atomu</w:t>
      </w:r>
      <w:r w:rsidRPr="00494309">
        <w:rPr>
          <w:rFonts w:ascii="Helvetica" w:hAnsi="Helvetica" w:cs="Arial"/>
          <w:sz w:val="20"/>
          <w:szCs w:val="24"/>
          <w:lang w:val="lt-LT"/>
        </w:rPr>
        <w:t>, OH, =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N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Pr="00494309">
        <w:rPr>
          <w:rFonts w:ascii="Helvetica" w:hAnsi="Helvetica" w:cs="Arial"/>
          <w:sz w:val="20"/>
          <w:szCs w:val="24"/>
          <w:lang w:val="lt-LT"/>
        </w:rPr>
        <w:t>;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494309">
        <w:rPr>
          <w:rFonts w:ascii="Helvetica" w:hAnsi="Helvetica" w:cs="Arial"/>
          <w:sz w:val="20"/>
          <w:szCs w:val="24"/>
          <w:lang w:val="lt-LT"/>
        </w:rPr>
        <w:t>)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pageidautina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ioje nuo 1 iki 4 H atomų kiekvienu atveju nepriklausomai gali būti pakeisti fluoro atomu</w:t>
      </w:r>
      <w:r w:rsidRPr="00494309">
        <w:rPr>
          <w:rFonts w:ascii="Helvetica" w:hAnsi="Helvetica" w:cs="Arial"/>
          <w:sz w:val="20"/>
          <w:szCs w:val="24"/>
          <w:lang w:val="lt-LT"/>
        </w:rPr>
        <w:t>, OH, =O, N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ciklo</w:t>
      </w:r>
      <w:r w:rsidRPr="00494309">
        <w:rPr>
          <w:rFonts w:ascii="Helvetica" w:hAnsi="Helvetica" w:cs="Arial"/>
          <w:sz w:val="20"/>
          <w:szCs w:val="24"/>
          <w:lang w:val="lt-LT"/>
        </w:rPr>
        <w:t>pro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u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494309">
        <w:rPr>
          <w:rFonts w:ascii="Helvetica" w:hAnsi="Helvetica" w:cs="Arial"/>
          <w:sz w:val="20"/>
          <w:szCs w:val="24"/>
          <w:lang w:val="lt-LT"/>
        </w:rPr>
        <w:t>)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alkil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ioje nuo 1 iki 5 H atomų kiekvienu atveju nepriklausomai gali būti pakeisti fluoro atomu</w:t>
      </w:r>
      <w:r w:rsidRPr="00494309">
        <w:rPr>
          <w:rFonts w:ascii="Helvetica" w:hAnsi="Helvetica" w:cs="Arial"/>
          <w:sz w:val="20"/>
          <w:szCs w:val="24"/>
          <w:lang w:val="lt-LT"/>
        </w:rPr>
        <w:t>, OH, =O, N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ciklopropilu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iekvienas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yra apibrėžtas kaip 1 punkte</w:t>
      </w:r>
      <w:r w:rsidRPr="00494309">
        <w:rPr>
          <w:rFonts w:ascii="Helvetica" w:hAnsi="Helvetica" w:cs="Arial"/>
          <w:sz w:val="20"/>
          <w:szCs w:val="24"/>
          <w:lang w:val="lt-LT"/>
        </w:rPr>
        <w:t>.</w:t>
      </w:r>
    </w:p>
    <w:p w14:paraId="07E81A8A" w14:textId="77777777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1E1C5E" w14:textId="32B9587B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Junginys arba druska 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pagal bet kurį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-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5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3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 vandenilio atomą</w:t>
      </w:r>
      <w:r w:rsidRPr="00494309">
        <w:rPr>
          <w:rFonts w:ascii="Helvetica" w:hAnsi="Helvetica" w:cs="Arial"/>
          <w:sz w:val="20"/>
          <w:szCs w:val="24"/>
          <w:lang w:val="lt-LT"/>
        </w:rPr>
        <w:t>, fluor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>, OH,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pageidautina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ioje nuo 1 iki 5 H atomų kiekvienu atveju nepriklausomai gali būti pakeisti fluoro atomu</w:t>
      </w:r>
      <w:r w:rsidRPr="00494309">
        <w:rPr>
          <w:rFonts w:ascii="Helvetica" w:hAnsi="Helvetica" w:cs="Arial"/>
          <w:sz w:val="20"/>
          <w:szCs w:val="24"/>
          <w:lang w:val="lt-LT"/>
        </w:rPr>
        <w:t>, OH, =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N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Pr="00494309">
        <w:rPr>
          <w:rFonts w:ascii="Helvetica" w:hAnsi="Helvetica" w:cs="Arial"/>
          <w:sz w:val="20"/>
          <w:szCs w:val="24"/>
          <w:lang w:val="lt-LT"/>
        </w:rPr>
        <w:t>;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494309">
        <w:rPr>
          <w:rFonts w:ascii="Helvetica" w:hAnsi="Helvetica" w:cs="Arial"/>
          <w:sz w:val="20"/>
          <w:szCs w:val="24"/>
          <w:lang w:val="lt-LT"/>
        </w:rPr>
        <w:t>)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ioje nuo 1 iki 5 H atomų kiekvienu atveju nepriklausomai gali būti pakeisti fluoro atomu</w:t>
      </w:r>
      <w:r w:rsidRPr="00494309">
        <w:rPr>
          <w:rFonts w:ascii="Helvetica" w:hAnsi="Helvetica" w:cs="Arial"/>
          <w:sz w:val="20"/>
          <w:szCs w:val="24"/>
          <w:lang w:val="lt-LT"/>
        </w:rPr>
        <w:t>, OH, =O, N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ciklo</w:t>
      </w:r>
      <w:r w:rsidRPr="00494309">
        <w:rPr>
          <w:rFonts w:ascii="Helvetica" w:hAnsi="Helvetica" w:cs="Arial"/>
          <w:sz w:val="20"/>
          <w:szCs w:val="24"/>
          <w:lang w:val="lt-LT"/>
        </w:rPr>
        <w:t>pro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u</w:t>
      </w:r>
      <w:r w:rsidRPr="00494309">
        <w:rPr>
          <w:rFonts w:ascii="Helvetica" w:hAnsi="Helvetica" w:cs="Arial"/>
          <w:sz w:val="20"/>
          <w:szCs w:val="24"/>
          <w:lang w:val="lt-LT"/>
        </w:rPr>
        <w:t>;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494309">
        <w:rPr>
          <w:rFonts w:ascii="Helvetica" w:hAnsi="Helvetica" w:cs="Arial"/>
          <w:sz w:val="20"/>
          <w:szCs w:val="24"/>
          <w:lang w:val="lt-LT"/>
        </w:rPr>
        <w:t>)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alkil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ioje nuo 1 iki 5 H atomų kiekvienu atveju nepriklausomai gali būti pakeisti fluoro atomu</w:t>
      </w:r>
      <w:r w:rsidRPr="00494309">
        <w:rPr>
          <w:rFonts w:ascii="Helvetica" w:hAnsi="Helvetica" w:cs="Arial"/>
          <w:sz w:val="20"/>
          <w:szCs w:val="24"/>
          <w:lang w:val="lt-LT"/>
        </w:rPr>
        <w:t>, OH, =O, N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ciklo</w:t>
      </w:r>
      <w:r w:rsidRPr="00494309">
        <w:rPr>
          <w:rFonts w:ascii="Helvetica" w:hAnsi="Helvetica" w:cs="Arial"/>
          <w:sz w:val="20"/>
          <w:szCs w:val="24"/>
          <w:lang w:val="lt-LT"/>
        </w:rPr>
        <w:t>pro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u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iekvienas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yra apibrėžtas kaip 1 punkte</w:t>
      </w:r>
      <w:r w:rsidRPr="00494309">
        <w:rPr>
          <w:rFonts w:ascii="Helvetica" w:hAnsi="Helvetica" w:cs="Arial"/>
          <w:sz w:val="20"/>
          <w:szCs w:val="24"/>
          <w:lang w:val="lt-LT"/>
        </w:rPr>
        <w:t>.</w:t>
      </w:r>
    </w:p>
    <w:p w14:paraId="5724084E" w14:textId="77777777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FFB844" w14:textId="711A5BE3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Junginys arba druska 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pagal bet kurį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-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3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E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494309">
        <w:rPr>
          <w:rFonts w:ascii="Helvetica" w:hAnsi="Helvetica" w:cs="Arial"/>
          <w:sz w:val="20"/>
          <w:szCs w:val="24"/>
          <w:lang w:val="lt-LT"/>
        </w:rPr>
        <w:t>C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2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3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1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bei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paimti kartu tam, kad sudarytų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=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Cyc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Cyc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parinktas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ciklo</w:t>
      </w:r>
      <w:r w:rsidRPr="00494309">
        <w:rPr>
          <w:rFonts w:ascii="Helvetica" w:hAnsi="Helvetica" w:cs="Arial"/>
          <w:sz w:val="20"/>
          <w:szCs w:val="24"/>
          <w:lang w:val="lt-LT"/>
        </w:rPr>
        <w:t>pro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ciklo</w:t>
      </w:r>
      <w:r w:rsidRPr="00494309">
        <w:rPr>
          <w:rFonts w:ascii="Helvetica" w:hAnsi="Helvetica" w:cs="Arial"/>
          <w:sz w:val="20"/>
          <w:szCs w:val="24"/>
          <w:lang w:val="lt-LT"/>
        </w:rPr>
        <w:t>but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ciklo</w:t>
      </w:r>
      <w:r w:rsidRPr="00494309">
        <w:rPr>
          <w:rFonts w:ascii="Helvetica" w:hAnsi="Helvetica" w:cs="Arial"/>
          <w:sz w:val="20"/>
          <w:szCs w:val="24"/>
          <w:lang w:val="lt-LT"/>
        </w:rPr>
        <w:t>pent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>, o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ks</w:t>
      </w:r>
      <w:r w:rsidRPr="00494309">
        <w:rPr>
          <w:rFonts w:ascii="Helvetica" w:hAnsi="Helvetica" w:cs="Arial"/>
          <w:sz w:val="20"/>
          <w:szCs w:val="24"/>
          <w:lang w:val="lt-LT"/>
        </w:rPr>
        <w:t>etan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>, tetrah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</w:t>
      </w:r>
      <w:r w:rsidRPr="00494309">
        <w:rPr>
          <w:rFonts w:ascii="Helvetica" w:hAnsi="Helvetica" w:cs="Arial"/>
          <w:sz w:val="20"/>
          <w:szCs w:val="24"/>
          <w:lang w:val="lt-LT"/>
        </w:rPr>
        <w:t>drofuran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>, tetrah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</w:t>
      </w:r>
      <w:r w:rsidRPr="00494309">
        <w:rPr>
          <w:rFonts w:ascii="Helvetica" w:hAnsi="Helvetica" w:cs="Arial"/>
          <w:sz w:val="20"/>
          <w:szCs w:val="24"/>
          <w:lang w:val="lt-LT"/>
        </w:rPr>
        <w:t>dro-2</w:t>
      </w:r>
      <w:r w:rsidRPr="00494309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494309">
        <w:rPr>
          <w:rFonts w:ascii="Helvetica" w:hAnsi="Helvetica" w:cs="Arial"/>
          <w:sz w:val="20"/>
          <w:szCs w:val="24"/>
          <w:lang w:val="lt-LT"/>
        </w:rPr>
        <w:t>-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</w:t>
      </w:r>
      <w:r w:rsidRPr="00494309">
        <w:rPr>
          <w:rFonts w:ascii="Helvetica" w:hAnsi="Helvetica" w:cs="Arial"/>
          <w:sz w:val="20"/>
          <w:szCs w:val="24"/>
          <w:lang w:val="lt-LT"/>
        </w:rPr>
        <w:t>ran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>, 1,3-dio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s</w:t>
      </w:r>
      <w:r w:rsidRPr="00494309">
        <w:rPr>
          <w:rFonts w:ascii="Helvetica" w:hAnsi="Helvetica" w:cs="Arial"/>
          <w:sz w:val="20"/>
          <w:szCs w:val="24"/>
          <w:lang w:val="lt-LT"/>
        </w:rPr>
        <w:t>olan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>, mor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folinilo</w:t>
      </w:r>
      <w:r w:rsidRPr="00494309">
        <w:rPr>
          <w:rFonts w:ascii="Helvetica" w:hAnsi="Helvetica" w:cs="Arial"/>
          <w:sz w:val="20"/>
          <w:szCs w:val="24"/>
          <w:lang w:val="lt-LT"/>
        </w:rPr>
        <w:t>, azetidin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</w:t>
      </w:r>
      <w:r w:rsidRPr="00494309">
        <w:rPr>
          <w:rFonts w:ascii="Helvetica" w:hAnsi="Helvetica" w:cs="Arial"/>
          <w:sz w:val="20"/>
          <w:szCs w:val="24"/>
          <w:lang w:val="lt-LT"/>
        </w:rPr>
        <w:t>rolidin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>, piperidin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>, piperazin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>, (imidazolidin-2-on)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(o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s</w:t>
      </w:r>
      <w:r w:rsidRPr="00494309">
        <w:rPr>
          <w:rFonts w:ascii="Helvetica" w:hAnsi="Helvetica" w:cs="Arial"/>
          <w:sz w:val="20"/>
          <w:szCs w:val="24"/>
          <w:lang w:val="lt-LT"/>
        </w:rPr>
        <w:t>azolidin-2-on)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lo</w:t>
      </w:r>
      <w:r w:rsidRPr="00494309">
        <w:rPr>
          <w:rFonts w:ascii="Helvetica" w:hAnsi="Helvetica" w:cs="Arial"/>
          <w:sz w:val="20"/>
          <w:szCs w:val="24"/>
          <w:lang w:val="lt-LT"/>
        </w:rPr>
        <w:t>,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yra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nepakeistas arba gali būti mono-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lastRenderedPageBreak/>
        <w:t>di- arba tripakeistas, kiekvienu atveju nepriklausomai, halogeno atomu</w:t>
      </w:r>
      <w:r w:rsidRPr="00494309">
        <w:rPr>
          <w:rFonts w:ascii="Helvetica" w:hAnsi="Helvetica" w:cs="Arial"/>
          <w:sz w:val="20"/>
          <w:szCs w:val="24"/>
          <w:lang w:val="lt-LT"/>
        </w:rPr>
        <w:t>, OH, G, N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ir (arba)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=O;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iekvienas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1</w:t>
      </w:r>
      <w:r w:rsidRPr="00494309">
        <w:rPr>
          <w:rFonts w:ascii="Helvetica" w:hAnsi="Helvetica" w:cs="Arial"/>
          <w:sz w:val="20"/>
          <w:szCs w:val="24"/>
          <w:lang w:val="lt-LT"/>
        </w:rPr>
        <w:t>,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C2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3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yra apibrėžtas kaip 1 punkte</w:t>
      </w:r>
      <w:r w:rsidRPr="00494309">
        <w:rPr>
          <w:rFonts w:ascii="Helvetica" w:hAnsi="Helvetica" w:cs="Arial"/>
          <w:sz w:val="20"/>
          <w:szCs w:val="24"/>
          <w:lang w:val="lt-LT"/>
        </w:rPr>
        <w:t>.</w:t>
      </w:r>
    </w:p>
    <w:p w14:paraId="2266A1D6" w14:textId="77777777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75885F" w14:textId="5392EC69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Junginys arba druska pagal 7 punktą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494309">
        <w:rPr>
          <w:rFonts w:ascii="Helvetica" w:hAnsi="Helvetica" w:cs="Arial"/>
          <w:sz w:val="20"/>
          <w:szCs w:val="24"/>
          <w:vertAlign w:val="superscript"/>
          <w:lang w:val="lt-LT"/>
        </w:rPr>
        <w:t>E3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 vandenilio atomą</w:t>
      </w:r>
      <w:r w:rsidRPr="00494309">
        <w:rPr>
          <w:rFonts w:ascii="Helvetica" w:hAnsi="Helvetica" w:cs="Arial"/>
          <w:sz w:val="20"/>
          <w:szCs w:val="24"/>
          <w:lang w:val="lt-LT"/>
        </w:rPr>
        <w:t>, fluor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>, OH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494309">
        <w:rPr>
          <w:rFonts w:ascii="Helvetica" w:hAnsi="Helvetica" w:cs="Arial"/>
          <w:sz w:val="20"/>
          <w:szCs w:val="24"/>
          <w:lang w:val="lt-LT"/>
        </w:rPr>
        <w:t>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o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grup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ę</w:t>
      </w:r>
      <w:r w:rsidRPr="00494309">
        <w:rPr>
          <w:rFonts w:ascii="Helvetica" w:hAnsi="Helvetica" w:cs="Arial"/>
          <w:sz w:val="20"/>
          <w:szCs w:val="24"/>
          <w:lang w:val="lt-LT"/>
        </w:rPr>
        <w:t>.</w:t>
      </w:r>
    </w:p>
    <w:p w14:paraId="7A425CDA" w14:textId="77777777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079D73" w14:textId="128A718B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Junginys arba druska 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pagal bet kurį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-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3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E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494309">
        <w:rPr>
          <w:rFonts w:ascii="Helvetica" w:hAnsi="Helvetica" w:cs="Arial"/>
          <w:sz w:val="20"/>
          <w:szCs w:val="24"/>
          <w:lang w:val="lt-LT"/>
        </w:rPr>
        <w:t>Hce,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Hce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reiškia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monociklinį, iš dalies neprisotintą arba aromatinį heterociklą, turintį nuo 3 iki 5 C atomų ir nuo 1 iki 3 N atom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o (-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ų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)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3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ki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5 C atom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ų</w:t>
      </w:r>
      <w:r w:rsidRPr="00494309">
        <w:rPr>
          <w:rFonts w:ascii="Helvetica" w:hAnsi="Helvetica" w:cs="Arial"/>
          <w:sz w:val="20"/>
          <w:szCs w:val="24"/>
          <w:lang w:val="lt-LT"/>
        </w:rPr>
        <w:t>, 1-2 N atom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ą </w:t>
      </w:r>
      <w:r w:rsidRPr="00494309">
        <w:rPr>
          <w:rFonts w:ascii="Helvetica" w:hAnsi="Helvetica" w:cs="Arial"/>
          <w:sz w:val="20"/>
          <w:szCs w:val="24"/>
          <w:lang w:val="lt-LT"/>
        </w:rPr>
        <w:t>(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-u</w:t>
      </w:r>
      <w:r w:rsidRPr="00494309">
        <w:rPr>
          <w:rFonts w:ascii="Helvetica" w:hAnsi="Helvetica" w:cs="Arial"/>
          <w:sz w:val="20"/>
          <w:szCs w:val="24"/>
          <w:lang w:val="lt-LT"/>
        </w:rPr>
        <w:t>s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1 O atom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>;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3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ki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5 C atom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ų</w:t>
      </w:r>
      <w:r w:rsidRPr="00494309">
        <w:rPr>
          <w:rFonts w:ascii="Helvetica" w:hAnsi="Helvetica" w:cs="Arial"/>
          <w:sz w:val="20"/>
          <w:szCs w:val="24"/>
          <w:lang w:val="lt-LT"/>
        </w:rPr>
        <w:t>, 1-2 N atom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ą </w:t>
      </w:r>
      <w:r w:rsidRPr="00494309">
        <w:rPr>
          <w:rFonts w:ascii="Helvetica" w:hAnsi="Helvetica" w:cs="Arial"/>
          <w:sz w:val="20"/>
          <w:szCs w:val="24"/>
          <w:lang w:val="lt-LT"/>
        </w:rPr>
        <w:t>(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-u</w:t>
      </w:r>
      <w:r w:rsidRPr="00494309">
        <w:rPr>
          <w:rFonts w:ascii="Helvetica" w:hAnsi="Helvetica" w:cs="Arial"/>
          <w:sz w:val="20"/>
          <w:szCs w:val="24"/>
          <w:lang w:val="lt-LT"/>
        </w:rPr>
        <w:t>s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1 S atom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 heterociklas yra nepakeistas arba gali būti mono-, di- arba tripakeistas, kiekvienu atveju nepriklausomai, halogeno atomu</w:t>
      </w:r>
      <w:r w:rsidRPr="00494309">
        <w:rPr>
          <w:rFonts w:ascii="Helvetica" w:hAnsi="Helvetica" w:cs="Arial"/>
          <w:sz w:val="20"/>
          <w:szCs w:val="24"/>
          <w:lang w:val="lt-LT"/>
        </w:rPr>
        <w:t>, OH,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u</w:t>
      </w:r>
      <w:r w:rsidRPr="00494309">
        <w:rPr>
          <w:rFonts w:ascii="Helvetica" w:hAnsi="Helvetica" w:cs="Arial"/>
          <w:sz w:val="20"/>
          <w:szCs w:val="24"/>
          <w:lang w:val="lt-LT"/>
        </w:rPr>
        <w:t>,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halo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gen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alkil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u</w:t>
      </w:r>
      <w:r w:rsidRPr="00494309">
        <w:rPr>
          <w:rFonts w:ascii="Helvetica" w:hAnsi="Helvetica" w:cs="Arial"/>
          <w:sz w:val="20"/>
          <w:szCs w:val="24"/>
          <w:lang w:val="lt-LT"/>
        </w:rPr>
        <w:t>,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</w:t>
      </w:r>
      <w:r w:rsidRPr="00494309">
        <w:rPr>
          <w:rFonts w:ascii="Helvetica" w:hAnsi="Helvetica" w:cs="Arial"/>
          <w:sz w:val="20"/>
          <w:szCs w:val="24"/>
          <w:lang w:val="lt-LT"/>
        </w:rPr>
        <w:t>, (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494309">
        <w:rPr>
          <w:rFonts w:ascii="Helvetica" w:hAnsi="Helvetica" w:cs="Arial"/>
          <w:sz w:val="20"/>
          <w:szCs w:val="24"/>
          <w:lang w:val="lt-LT"/>
        </w:rPr>
        <w:t>-C</w:t>
      </w:r>
      <w:r w:rsidRPr="00494309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494309">
        <w:rPr>
          <w:rFonts w:ascii="Helvetica" w:hAnsi="Helvetica" w:cs="Arial"/>
          <w:sz w:val="20"/>
          <w:szCs w:val="24"/>
          <w:lang w:val="lt-LT"/>
        </w:rPr>
        <w:t>)halo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gen</w:t>
      </w:r>
      <w:r w:rsidRPr="00494309">
        <w:rPr>
          <w:rFonts w:ascii="Helvetica" w:hAnsi="Helvetica" w:cs="Arial"/>
          <w:sz w:val="20"/>
          <w:szCs w:val="24"/>
          <w:lang w:val="lt-LT"/>
        </w:rPr>
        <w:t>alk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oksi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ir (arba)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=O.</w:t>
      </w:r>
    </w:p>
    <w:p w14:paraId="2B075B23" w14:textId="77777777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2FC64F9" w14:textId="4322F183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Junginys arba druska 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pagal bet kurį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-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6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494309">
        <w:rPr>
          <w:rFonts w:ascii="Helvetica" w:hAnsi="Helvetica" w:cs="Arial"/>
          <w:sz w:val="20"/>
          <w:szCs w:val="24"/>
          <w:lang w:val="lt-LT"/>
        </w:rPr>
        <w:t>9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E </w:t>
      </w:r>
      <w:r w:rsidR="00854FA0" w:rsidRPr="00494309">
        <w:rPr>
          <w:rFonts w:ascii="Helvetica" w:hAnsi="Helvetica" w:cs="Arial"/>
          <w:sz w:val="20"/>
          <w:szCs w:val="24"/>
          <w:lang w:val="lt-LT"/>
        </w:rPr>
        <w:t>reiškia grupę</w:t>
      </w:r>
      <w:r w:rsidRPr="00494309">
        <w:rPr>
          <w:rFonts w:ascii="Helvetica" w:hAnsi="Helvetica" w:cs="Arial"/>
          <w:sz w:val="20"/>
          <w:szCs w:val="24"/>
          <w:lang w:val="lt-LT"/>
        </w:rPr>
        <w:t>:</w:t>
      </w:r>
    </w:p>
    <w:p w14:paraId="200B9897" w14:textId="4C648998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4FDC4A7" wp14:editId="32644980">
            <wp:extent cx="4043680" cy="5124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3680" cy="51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C5F3A" w14:textId="7FD0723C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08A2BE5" wp14:editId="5758AC22">
            <wp:extent cx="3863975" cy="464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975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E350F" w14:textId="3CAC0DA5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510B097" wp14:editId="2B6E2C73">
            <wp:extent cx="3620770" cy="4756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770" cy="47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5298F" w14:textId="1AA00CAF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4443816" wp14:editId="0FCF3139">
            <wp:extent cx="3615055" cy="5232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055" cy="52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07787" w14:textId="47A84477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420AEAB" wp14:editId="53679411">
            <wp:extent cx="1094105" cy="4648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1925D" w14:textId="35A8E78E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BC81066" w14:textId="18F87C1A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Junginys arba druska </w:t>
      </w:r>
      <w:r w:rsidR="000F5612" w:rsidRPr="00494309">
        <w:rPr>
          <w:rFonts w:ascii="Helvetica" w:hAnsi="Helvetica" w:cs="Arial"/>
          <w:sz w:val="20"/>
          <w:szCs w:val="24"/>
          <w:lang w:val="lt-LT"/>
        </w:rPr>
        <w:t>pagal bet kurį iš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-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10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kur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junginys yra parinktas iš grupės</w:t>
      </w:r>
      <w:r w:rsidRPr="00494309">
        <w:rPr>
          <w:rFonts w:ascii="Helvetica" w:hAnsi="Helvetica" w:cs="Arial"/>
          <w:sz w:val="20"/>
          <w:szCs w:val="24"/>
          <w:lang w:val="lt-LT"/>
        </w:rPr>
        <w:t>:</w:t>
      </w:r>
    </w:p>
    <w:p w14:paraId="3712E53E" w14:textId="70A3905F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0B5E667" wp14:editId="641ABBCD">
            <wp:extent cx="4662170" cy="1876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17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19713" w14:textId="3C919C30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081B19B" wp14:editId="3C23982C">
            <wp:extent cx="4667250" cy="14376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143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CE000" w14:textId="03D8DE24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0FEB2A6A" wp14:editId="5CE622FB">
            <wp:extent cx="4677410" cy="14960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410" cy="149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DE847" w14:textId="15A2BEDF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F28525C" wp14:editId="26549347">
            <wp:extent cx="4672330" cy="15170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2330" cy="151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3D816" w14:textId="10595FED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F98611A" wp14:editId="47CFF791">
            <wp:extent cx="4693285" cy="15220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285" cy="152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0DEC6" w14:textId="42802E8E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E9C604A" wp14:editId="4F0D0B88">
            <wp:extent cx="4699000" cy="14852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148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7CDA9" w14:textId="3B2939DE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9C23120" wp14:editId="434EA553">
            <wp:extent cx="4693285" cy="14852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285" cy="148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15DD6" w14:textId="18894E96" w:rsidR="00421977" w:rsidRPr="00494309" w:rsidRDefault="00494309" w:rsidP="0049430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2AD508D" wp14:editId="327DA0A9">
            <wp:extent cx="4699000" cy="14960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149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A7E9B" w14:textId="4477F319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4D937A6" w14:textId="641BAE30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lastRenderedPageBreak/>
        <w:t>12.</w:t>
      </w:r>
      <w:r w:rsidR="00AC14CC" w:rsidRPr="00494309">
        <w:rPr>
          <w:rFonts w:ascii="Helvetica" w:hAnsi="Helvetica"/>
          <w:sz w:val="20"/>
          <w:lang w:val="lt-LT"/>
        </w:rPr>
        <w:t xml:space="preserve">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0D1344" w:rsidRPr="00494309">
        <w:rPr>
          <w:rFonts w:ascii="Helvetica" w:hAnsi="Helvetica" w:cs="Arial"/>
          <w:sz w:val="20"/>
          <w:szCs w:val="24"/>
          <w:lang w:val="lt-LT"/>
        </w:rPr>
        <w:t xml:space="preserve">kuri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apima vieną arba daugiau jungin</w:t>
      </w:r>
      <w:r w:rsidR="000D1344" w:rsidRPr="00494309">
        <w:rPr>
          <w:rFonts w:ascii="Helvetica" w:hAnsi="Helvetica" w:cs="Arial"/>
          <w:sz w:val="20"/>
          <w:szCs w:val="24"/>
          <w:lang w:val="lt-LT"/>
        </w:rPr>
        <w:t>į (-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ių</w:t>
      </w:r>
      <w:r w:rsidR="000D1344" w:rsidRPr="00494309">
        <w:rPr>
          <w:rFonts w:ascii="Helvetica" w:hAnsi="Helvetica" w:cs="Arial"/>
          <w:sz w:val="20"/>
          <w:szCs w:val="24"/>
          <w:lang w:val="lt-LT"/>
        </w:rPr>
        <w:t>)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pagal bet kurį iš 1 - 11 punktų ir, pasirinktinai, bent vieną nešiklį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pagalbinę medžiagą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417B" w:rsidRPr="00494309">
        <w:rPr>
          <w:rFonts w:ascii="Helvetica" w:hAnsi="Helvetica" w:cs="Arial"/>
          <w:sz w:val="20"/>
          <w:szCs w:val="24"/>
          <w:lang w:val="lt-LT"/>
        </w:rPr>
        <w:t>ir (arba)</w:t>
      </w:r>
      <w:r w:rsidRPr="00494309">
        <w:rPr>
          <w:rFonts w:ascii="Helvetica" w:hAnsi="Helvetica" w:cs="Arial"/>
          <w:sz w:val="20"/>
          <w:szCs w:val="24"/>
          <w:lang w:val="lt-LT"/>
        </w:rPr>
        <w:t xml:space="preserve"> adjuvant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ą</w:t>
      </w:r>
      <w:r w:rsidRPr="00494309">
        <w:rPr>
          <w:rFonts w:ascii="Helvetica" w:hAnsi="Helvetica" w:cs="Arial"/>
          <w:sz w:val="20"/>
          <w:szCs w:val="24"/>
          <w:lang w:val="lt-LT"/>
        </w:rPr>
        <w:t>.</w:t>
      </w:r>
    </w:p>
    <w:p w14:paraId="35759697" w14:textId="77777777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D01F10" w14:textId="4F33E861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Farmacinė kompozicija pagal 12 punktą, kur farmacinė kompozicija yra sukomponuota kaip aerozolis, kremas, gelis, piliulė, kapsulė, sirupas, tirpalas, transderminis pleistras arba farmacinio tiekimo įtaisas</w:t>
      </w:r>
      <w:r w:rsidRPr="00494309">
        <w:rPr>
          <w:rFonts w:ascii="Helvetica" w:hAnsi="Helvetica" w:cs="Arial"/>
          <w:sz w:val="20"/>
          <w:szCs w:val="24"/>
          <w:lang w:val="lt-LT"/>
        </w:rPr>
        <w:t>.</w:t>
      </w:r>
    </w:p>
    <w:p w14:paraId="63FE4081" w14:textId="77777777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B5EA69" w14:textId="404DE10C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Kombinuotas preparatas, </w:t>
      </w:r>
      <w:r w:rsidR="00C35ACA" w:rsidRPr="00494309">
        <w:rPr>
          <w:rFonts w:ascii="Helvetica" w:hAnsi="Helvetica" w:cs="Arial"/>
          <w:sz w:val="20"/>
          <w:szCs w:val="24"/>
          <w:lang w:val="lt-LT"/>
        </w:rPr>
        <w:t>kuriame yra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bent vien</w:t>
      </w:r>
      <w:r w:rsidR="00C35ACA" w:rsidRPr="00494309">
        <w:rPr>
          <w:rFonts w:ascii="Helvetica" w:hAnsi="Helvetica" w:cs="Arial"/>
          <w:sz w:val="20"/>
          <w:szCs w:val="24"/>
          <w:lang w:val="lt-LT"/>
        </w:rPr>
        <w:t>as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jungin</w:t>
      </w:r>
      <w:r w:rsidR="00C35ACA" w:rsidRPr="00494309">
        <w:rPr>
          <w:rFonts w:ascii="Helvetica" w:hAnsi="Helvetica" w:cs="Arial"/>
          <w:sz w:val="20"/>
          <w:szCs w:val="24"/>
          <w:lang w:val="lt-LT"/>
        </w:rPr>
        <w:t>ys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pagal bet kurį iš 1 - 11 punktų ir bent vien</w:t>
      </w:r>
      <w:r w:rsidR="00C35ACA" w:rsidRPr="00494309">
        <w:rPr>
          <w:rFonts w:ascii="Helvetica" w:hAnsi="Helvetica" w:cs="Arial"/>
          <w:sz w:val="20"/>
          <w:szCs w:val="24"/>
          <w:lang w:val="lt-LT"/>
        </w:rPr>
        <w:t>a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kitoki</w:t>
      </w:r>
      <w:r w:rsidR="00C35ACA" w:rsidRPr="00494309">
        <w:rPr>
          <w:rFonts w:ascii="Helvetica" w:hAnsi="Helvetica" w:cs="Arial"/>
          <w:sz w:val="20"/>
          <w:szCs w:val="24"/>
          <w:lang w:val="lt-LT"/>
        </w:rPr>
        <w:t>a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aktyvi farmacin</w:t>
      </w:r>
      <w:r w:rsidR="00C35ACA" w:rsidRPr="00494309">
        <w:rPr>
          <w:rFonts w:ascii="Helvetica" w:hAnsi="Helvetica" w:cs="Arial"/>
          <w:sz w:val="20"/>
          <w:szCs w:val="24"/>
          <w:lang w:val="lt-LT"/>
        </w:rPr>
        <w:t>ė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veikli</w:t>
      </w:r>
      <w:r w:rsidR="00C35ACA" w:rsidRPr="00494309">
        <w:rPr>
          <w:rFonts w:ascii="Helvetica" w:hAnsi="Helvetica" w:cs="Arial"/>
          <w:sz w:val="20"/>
          <w:szCs w:val="24"/>
          <w:lang w:val="lt-LT"/>
        </w:rPr>
        <w:t>oji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 xml:space="preserve"> medžiag</w:t>
      </w:r>
      <w:r w:rsidR="00C35ACA" w:rsidRPr="00494309">
        <w:rPr>
          <w:rFonts w:ascii="Helvetica" w:hAnsi="Helvetica" w:cs="Arial"/>
          <w:sz w:val="20"/>
          <w:szCs w:val="24"/>
          <w:lang w:val="lt-LT"/>
        </w:rPr>
        <w:t>a</w:t>
      </w:r>
      <w:r w:rsidRPr="00494309">
        <w:rPr>
          <w:rFonts w:ascii="Helvetica" w:hAnsi="Helvetica" w:cs="Arial"/>
          <w:sz w:val="20"/>
          <w:szCs w:val="24"/>
          <w:lang w:val="lt-LT"/>
        </w:rPr>
        <w:t>.</w:t>
      </w:r>
    </w:p>
    <w:p w14:paraId="2E8881DD" w14:textId="45EAD799" w:rsidR="00421977" w:rsidRPr="00494309" w:rsidRDefault="00421977" w:rsidP="0049430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E186BFC" w14:textId="5718E42C" w:rsidR="00421977" w:rsidRPr="00494309" w:rsidRDefault="00421977" w:rsidP="004943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494309">
        <w:rPr>
          <w:rFonts w:ascii="Helvetica" w:hAnsi="Helvetica" w:cs="Arial"/>
          <w:sz w:val="20"/>
          <w:szCs w:val="24"/>
          <w:lang w:val="lt-LT"/>
        </w:rPr>
        <w:t xml:space="preserve">15. </w:t>
      </w:r>
      <w:r w:rsidR="00AC14CC" w:rsidRPr="00494309">
        <w:rPr>
          <w:rFonts w:ascii="Helvetica" w:hAnsi="Helvetica" w:cs="Arial"/>
          <w:sz w:val="20"/>
          <w:szCs w:val="24"/>
          <w:lang w:val="lt-LT"/>
        </w:rPr>
        <w:t>Junginys pagal bet kurį iš 1 - 11 punktų, farmacinė kompozicija pagal 12 punktą arba kombinuotas preparatas pagal 14 punktą, skirtas naudoti kaip vaistas</w:t>
      </w:r>
      <w:r w:rsidRPr="00494309">
        <w:rPr>
          <w:rFonts w:ascii="Helvetica" w:hAnsi="Helvetica" w:cs="Arial"/>
          <w:sz w:val="20"/>
          <w:szCs w:val="24"/>
          <w:lang w:val="lt-LT"/>
        </w:rPr>
        <w:t>.</w:t>
      </w:r>
    </w:p>
    <w:sectPr w:rsidR="00421977" w:rsidRPr="00494309" w:rsidSect="0049430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993" w14:textId="77777777" w:rsidR="00EB50D1" w:rsidRDefault="00EB50D1" w:rsidP="007B0A41">
      <w:pPr>
        <w:spacing w:after="0" w:line="240" w:lineRule="auto"/>
      </w:pPr>
      <w:r>
        <w:separator/>
      </w:r>
    </w:p>
  </w:endnote>
  <w:endnote w:type="continuationSeparator" w:id="0">
    <w:p w14:paraId="23108748" w14:textId="77777777" w:rsidR="00EB50D1" w:rsidRDefault="00EB50D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B0A11" w14:textId="77777777" w:rsidR="00EB50D1" w:rsidRDefault="00EB50D1" w:rsidP="007B0A41">
      <w:pPr>
        <w:spacing w:after="0" w:line="240" w:lineRule="auto"/>
      </w:pPr>
      <w:r>
        <w:separator/>
      </w:r>
    </w:p>
  </w:footnote>
  <w:footnote w:type="continuationSeparator" w:id="0">
    <w:p w14:paraId="56834DE5" w14:textId="77777777" w:rsidR="00EB50D1" w:rsidRDefault="00EB50D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4"/>
  <w:removePersonalInformation/>
  <w:removeDateAndTime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52CC3"/>
    <w:rsid w:val="00065F0D"/>
    <w:rsid w:val="00070D8A"/>
    <w:rsid w:val="00092D0B"/>
    <w:rsid w:val="000D1344"/>
    <w:rsid w:val="000F5612"/>
    <w:rsid w:val="00120AC9"/>
    <w:rsid w:val="00121D84"/>
    <w:rsid w:val="001308ED"/>
    <w:rsid w:val="001668DF"/>
    <w:rsid w:val="00172FD1"/>
    <w:rsid w:val="00192F10"/>
    <w:rsid w:val="001A0135"/>
    <w:rsid w:val="001A225B"/>
    <w:rsid w:val="001A3E8E"/>
    <w:rsid w:val="001C33D1"/>
    <w:rsid w:val="001D21A8"/>
    <w:rsid w:val="001F266E"/>
    <w:rsid w:val="00206546"/>
    <w:rsid w:val="00215E69"/>
    <w:rsid w:val="00223910"/>
    <w:rsid w:val="00234E11"/>
    <w:rsid w:val="0025675F"/>
    <w:rsid w:val="00260D4E"/>
    <w:rsid w:val="00263A3E"/>
    <w:rsid w:val="002837FC"/>
    <w:rsid w:val="002F12F1"/>
    <w:rsid w:val="00303337"/>
    <w:rsid w:val="00311141"/>
    <w:rsid w:val="00316FB7"/>
    <w:rsid w:val="0034477E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21977"/>
    <w:rsid w:val="00431822"/>
    <w:rsid w:val="004361EB"/>
    <w:rsid w:val="00490D98"/>
    <w:rsid w:val="00494309"/>
    <w:rsid w:val="004A61A4"/>
    <w:rsid w:val="004C1469"/>
    <w:rsid w:val="004C317A"/>
    <w:rsid w:val="004F35B0"/>
    <w:rsid w:val="00501F3F"/>
    <w:rsid w:val="00510879"/>
    <w:rsid w:val="00520A99"/>
    <w:rsid w:val="0053198F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F62B9"/>
    <w:rsid w:val="006049CC"/>
    <w:rsid w:val="00617E21"/>
    <w:rsid w:val="006275A4"/>
    <w:rsid w:val="006375BB"/>
    <w:rsid w:val="00675FB8"/>
    <w:rsid w:val="00683EAE"/>
    <w:rsid w:val="00694FDC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90202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58EB"/>
    <w:rsid w:val="008309E7"/>
    <w:rsid w:val="00837B1E"/>
    <w:rsid w:val="00851ABA"/>
    <w:rsid w:val="00854FA0"/>
    <w:rsid w:val="00864E7D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14F4"/>
    <w:rsid w:val="00947ACD"/>
    <w:rsid w:val="00963C86"/>
    <w:rsid w:val="00971B8A"/>
    <w:rsid w:val="00972206"/>
    <w:rsid w:val="009766FA"/>
    <w:rsid w:val="0098532A"/>
    <w:rsid w:val="00987D9C"/>
    <w:rsid w:val="00992879"/>
    <w:rsid w:val="009B2E35"/>
    <w:rsid w:val="009B6C12"/>
    <w:rsid w:val="009C10C1"/>
    <w:rsid w:val="00A02F0C"/>
    <w:rsid w:val="00A22BBD"/>
    <w:rsid w:val="00A4282B"/>
    <w:rsid w:val="00A51B6C"/>
    <w:rsid w:val="00A534B9"/>
    <w:rsid w:val="00AA3A1F"/>
    <w:rsid w:val="00AC14CC"/>
    <w:rsid w:val="00AD4691"/>
    <w:rsid w:val="00AE1ECB"/>
    <w:rsid w:val="00AE51EA"/>
    <w:rsid w:val="00B226B6"/>
    <w:rsid w:val="00B347CF"/>
    <w:rsid w:val="00B6516C"/>
    <w:rsid w:val="00B70727"/>
    <w:rsid w:val="00B81287"/>
    <w:rsid w:val="00B86C5A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35ACA"/>
    <w:rsid w:val="00C72847"/>
    <w:rsid w:val="00C86DA9"/>
    <w:rsid w:val="00C91715"/>
    <w:rsid w:val="00CE42D1"/>
    <w:rsid w:val="00CF70D6"/>
    <w:rsid w:val="00D15412"/>
    <w:rsid w:val="00D30F69"/>
    <w:rsid w:val="00D54A23"/>
    <w:rsid w:val="00D55A30"/>
    <w:rsid w:val="00D56D60"/>
    <w:rsid w:val="00DB2CA9"/>
    <w:rsid w:val="00DB375D"/>
    <w:rsid w:val="00DD49B4"/>
    <w:rsid w:val="00E1104B"/>
    <w:rsid w:val="00E14BB7"/>
    <w:rsid w:val="00E1543E"/>
    <w:rsid w:val="00E2583B"/>
    <w:rsid w:val="00E3114F"/>
    <w:rsid w:val="00E321B7"/>
    <w:rsid w:val="00EB03E6"/>
    <w:rsid w:val="00EB417B"/>
    <w:rsid w:val="00EB50D1"/>
    <w:rsid w:val="00F01CE8"/>
    <w:rsid w:val="00F06564"/>
    <w:rsid w:val="00F26CDE"/>
    <w:rsid w:val="00F37F4D"/>
    <w:rsid w:val="00F5330D"/>
    <w:rsid w:val="00F577D6"/>
    <w:rsid w:val="00F66B57"/>
    <w:rsid w:val="00F87A00"/>
    <w:rsid w:val="00FA380A"/>
    <w:rsid w:val="00FB2032"/>
    <w:rsid w:val="00FB72FF"/>
    <w:rsid w:val="00FC4138"/>
    <w:rsid w:val="00FD103E"/>
    <w:rsid w:val="00FD3E6A"/>
    <w:rsid w:val="00FF3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51E71B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8</Words>
  <Characters>6139</Characters>
  <Application>Microsoft Office Word</Application>
  <DocSecurity>0</DocSecurity>
  <Lines>122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8T07:04:00Z</dcterms:created>
  <dcterms:modified xsi:type="dcterms:W3CDTF">2022-03-08T07:04:00Z</dcterms:modified>
</cp:coreProperties>
</file>